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"/>
        <w:gridCol w:w="2178"/>
        <w:gridCol w:w="2933"/>
        <w:gridCol w:w="2967"/>
      </w:tblGrid>
      <w:tr w:rsidR="004301D1" w:rsidRPr="00420186" w:rsidTr="00527350">
        <w:tc>
          <w:tcPr>
            <w:tcW w:w="8504" w:type="dxa"/>
            <w:gridSpan w:val="4"/>
            <w:tcBorders>
              <w:bottom w:val="single" w:sz="4" w:space="0" w:color="auto"/>
            </w:tcBorders>
          </w:tcPr>
          <w:p w:rsidR="004301D1" w:rsidRPr="00420186" w:rsidRDefault="004301D1" w:rsidP="0037542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Supplemental Table 1.</w:t>
            </w:r>
            <w:r w:rsidR="000720E6" w:rsidRPr="00420186">
              <w:rPr>
                <w:rFonts w:ascii="Times New Roman" w:hAnsi="Times New Roman" w:cs="Times New Roman"/>
              </w:rPr>
              <w:t xml:space="preserve"> Descriptions of type of kids</w:t>
            </w:r>
            <w:r w:rsidR="00CE7854" w:rsidRPr="00420186">
              <w:rPr>
                <w:rFonts w:ascii="Times New Roman" w:hAnsi="Times New Roman" w:cs="Times New Roman"/>
              </w:rPr>
              <w:t>’</w:t>
            </w:r>
            <w:r w:rsidR="000720E6" w:rsidRPr="00420186">
              <w:rPr>
                <w:rFonts w:ascii="Times New Roman" w:hAnsi="Times New Roman" w:cs="Times New Roman"/>
              </w:rPr>
              <w:t xml:space="preserve"> meal.</w:t>
            </w:r>
          </w:p>
        </w:tc>
      </w:tr>
      <w:tr w:rsidR="004301D1" w:rsidRPr="00420186" w:rsidTr="00527350">
        <w:tc>
          <w:tcPr>
            <w:tcW w:w="260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4301D1" w:rsidRPr="00420186" w:rsidRDefault="004301D1" w:rsidP="004301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33" w:type="dxa"/>
            <w:tcBorders>
              <w:top w:val="single" w:sz="4" w:space="0" w:color="auto"/>
              <w:bottom w:val="single" w:sz="4" w:space="0" w:color="auto"/>
            </w:tcBorders>
          </w:tcPr>
          <w:p w:rsidR="004301D1" w:rsidRPr="00420186" w:rsidRDefault="004301D1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2967" w:type="dxa"/>
            <w:tcBorders>
              <w:top w:val="single" w:sz="4" w:space="0" w:color="auto"/>
              <w:bottom w:val="single" w:sz="4" w:space="0" w:color="auto"/>
            </w:tcBorders>
          </w:tcPr>
          <w:p w:rsidR="004301D1" w:rsidRPr="00420186" w:rsidRDefault="004301D1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Representative kids meals</w:t>
            </w:r>
          </w:p>
        </w:tc>
      </w:tr>
      <w:tr w:rsidR="00637482" w:rsidRPr="00420186" w:rsidTr="00527350">
        <w:tc>
          <w:tcPr>
            <w:tcW w:w="2604" w:type="dxa"/>
            <w:gridSpan w:val="2"/>
            <w:tcBorders>
              <w:top w:val="single" w:sz="4" w:space="0" w:color="auto"/>
            </w:tcBorders>
          </w:tcPr>
          <w:p w:rsidR="00637482" w:rsidRPr="00420186" w:rsidRDefault="00527350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Type of meal</w:t>
            </w:r>
          </w:p>
        </w:tc>
        <w:tc>
          <w:tcPr>
            <w:tcW w:w="2933" w:type="dxa"/>
            <w:tcBorders>
              <w:top w:val="single" w:sz="4" w:space="0" w:color="auto"/>
            </w:tcBorders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67" w:type="dxa"/>
            <w:tcBorders>
              <w:top w:val="single" w:sz="4" w:space="0" w:color="auto"/>
            </w:tcBorders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</w:p>
        </w:tc>
      </w:tr>
      <w:tr w:rsidR="00637482" w:rsidRPr="00420186" w:rsidTr="00527350">
        <w:tc>
          <w:tcPr>
            <w:tcW w:w="426" w:type="dxa"/>
          </w:tcPr>
          <w:p w:rsidR="00637482" w:rsidRPr="00420186" w:rsidRDefault="00637482" w:rsidP="005273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78" w:type="dxa"/>
          </w:tcPr>
          <w:p w:rsidR="00527350" w:rsidRPr="00420186" w:rsidRDefault="00527350" w:rsidP="00527350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Noodle with soup</w:t>
            </w:r>
          </w:p>
          <w:p w:rsidR="00637482" w:rsidRPr="00420186" w:rsidRDefault="00637482" w:rsidP="006374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33" w:type="dxa"/>
          </w:tcPr>
          <w:p w:rsidR="00637482" w:rsidRPr="00420186" w:rsidRDefault="00637482" w:rsidP="00EB2DC5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 xml:space="preserve">The dish of noodle </w:t>
            </w:r>
            <w:r w:rsidR="00EB2DC5" w:rsidRPr="00420186">
              <w:rPr>
                <w:rFonts w:ascii="Times New Roman" w:hAnsi="Times New Roman" w:cs="Times New Roman"/>
              </w:rPr>
              <w:t xml:space="preserve">that </w:t>
            </w:r>
            <w:r w:rsidRPr="00420186">
              <w:rPr>
                <w:rFonts w:ascii="Times New Roman" w:hAnsi="Times New Roman" w:cs="Times New Roman"/>
              </w:rPr>
              <w:t>is served in hot soup or with dipping sauce.</w:t>
            </w:r>
          </w:p>
        </w:tc>
        <w:tc>
          <w:tcPr>
            <w:tcW w:w="2967" w:type="dxa"/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 xml:space="preserve">Japanese noodle dish (e.g. </w:t>
            </w:r>
            <w:r w:rsidRPr="00420186">
              <w:rPr>
                <w:rFonts w:ascii="Times New Roman" w:hAnsi="Times New Roman" w:cs="Times New Roman"/>
                <w:i/>
              </w:rPr>
              <w:t>udon</w:t>
            </w:r>
            <w:r w:rsidRPr="00420186">
              <w:rPr>
                <w:rFonts w:ascii="Times New Roman" w:hAnsi="Times New Roman" w:cs="Times New Roman"/>
              </w:rPr>
              <w:t xml:space="preserve"> and </w:t>
            </w:r>
            <w:r w:rsidRPr="00420186">
              <w:rPr>
                <w:rFonts w:ascii="Times New Roman" w:hAnsi="Times New Roman" w:cs="Times New Roman"/>
                <w:i/>
              </w:rPr>
              <w:t>soba</w:t>
            </w:r>
            <w:r w:rsidRPr="00420186">
              <w:rPr>
                <w:rFonts w:ascii="Times New Roman" w:hAnsi="Times New Roman" w:cs="Times New Roman"/>
              </w:rPr>
              <w:t xml:space="preserve">), Chinese noodle dish (e.g. </w:t>
            </w:r>
            <w:r w:rsidRPr="00420186">
              <w:rPr>
                <w:rFonts w:ascii="Times New Roman" w:hAnsi="Times New Roman" w:cs="Times New Roman"/>
                <w:i/>
              </w:rPr>
              <w:t>ramen</w:t>
            </w:r>
            <w:r w:rsidRPr="00420186">
              <w:rPr>
                <w:rFonts w:ascii="Times New Roman" w:hAnsi="Times New Roman" w:cs="Times New Roman"/>
              </w:rPr>
              <w:t>).</w:t>
            </w:r>
          </w:p>
        </w:tc>
      </w:tr>
      <w:tr w:rsidR="00637482" w:rsidRPr="00420186" w:rsidTr="00527350">
        <w:tc>
          <w:tcPr>
            <w:tcW w:w="426" w:type="dxa"/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78" w:type="dxa"/>
          </w:tcPr>
          <w:p w:rsidR="00527350" w:rsidRPr="00420186" w:rsidRDefault="00527350" w:rsidP="00527350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Curry and rice</w:t>
            </w:r>
          </w:p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33" w:type="dxa"/>
          </w:tcPr>
          <w:p w:rsidR="00637482" w:rsidRPr="00420186" w:rsidRDefault="00637482" w:rsidP="00EB2DC5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 xml:space="preserve">The dish of curry </w:t>
            </w:r>
            <w:r w:rsidR="00EB2DC5" w:rsidRPr="00420186">
              <w:rPr>
                <w:rFonts w:ascii="Times New Roman" w:hAnsi="Times New Roman" w:cs="Times New Roman"/>
              </w:rPr>
              <w:t xml:space="preserve">that </w:t>
            </w:r>
            <w:r w:rsidRPr="00420186">
              <w:rPr>
                <w:rFonts w:ascii="Times New Roman" w:hAnsi="Times New Roman" w:cs="Times New Roman"/>
              </w:rPr>
              <w:t xml:space="preserve">is served with rice and several toppings on a plate. </w:t>
            </w:r>
          </w:p>
        </w:tc>
        <w:tc>
          <w:tcPr>
            <w:tcW w:w="2967" w:type="dxa"/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Curry and rice.</w:t>
            </w:r>
          </w:p>
        </w:tc>
      </w:tr>
      <w:tr w:rsidR="00637482" w:rsidRPr="00420186" w:rsidTr="00527350">
        <w:tc>
          <w:tcPr>
            <w:tcW w:w="426" w:type="dxa"/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78" w:type="dxa"/>
          </w:tcPr>
          <w:p w:rsidR="00637482" w:rsidRPr="00420186" w:rsidRDefault="00637482" w:rsidP="00637482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 xml:space="preserve">Rice-based </w:t>
            </w:r>
          </w:p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33" w:type="dxa"/>
          </w:tcPr>
          <w:p w:rsidR="00637482" w:rsidRPr="00420186" w:rsidRDefault="00637482" w:rsidP="00EB2DC5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 xml:space="preserve">The dish of rice </w:t>
            </w:r>
            <w:r w:rsidR="00EB2DC5" w:rsidRPr="00420186">
              <w:rPr>
                <w:rFonts w:ascii="Times New Roman" w:hAnsi="Times New Roman" w:cs="Times New Roman"/>
              </w:rPr>
              <w:t xml:space="preserve">that </w:t>
            </w:r>
            <w:r w:rsidRPr="00420186">
              <w:rPr>
                <w:rFonts w:ascii="Times New Roman" w:hAnsi="Times New Roman" w:cs="Times New Roman"/>
              </w:rPr>
              <w:t xml:space="preserve">is fried or cooked with </w:t>
            </w:r>
            <w:bookmarkStart w:id="0" w:name="_GoBack"/>
            <w:bookmarkEnd w:id="0"/>
            <w:r w:rsidRPr="00420186">
              <w:rPr>
                <w:rFonts w:ascii="Times New Roman" w:hAnsi="Times New Roman" w:cs="Times New Roman"/>
              </w:rPr>
              <w:t xml:space="preserve">broth. </w:t>
            </w:r>
          </w:p>
        </w:tc>
        <w:tc>
          <w:tcPr>
            <w:tcW w:w="2967" w:type="dxa"/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 xml:space="preserve">Fried rice, pilaf, rice gratin, risotto, </w:t>
            </w:r>
            <w:r w:rsidRPr="00420186">
              <w:rPr>
                <w:rFonts w:ascii="Times New Roman" w:hAnsi="Times New Roman" w:cs="Times New Roman"/>
                <w:i/>
              </w:rPr>
              <w:t>omurice</w:t>
            </w:r>
            <w:r w:rsidRPr="00420186">
              <w:rPr>
                <w:rFonts w:ascii="Times New Roman" w:hAnsi="Times New Roman" w:cs="Times New Roman"/>
              </w:rPr>
              <w:t xml:space="preserve"> (fried rice covered with fried egg or </w:t>
            </w:r>
            <w:r w:rsidRPr="00420186">
              <w:rPr>
                <w:rFonts w:ascii="Times New Roman" w:hAnsi="Times New Roman" w:cs="Times New Roman"/>
                <w:i/>
              </w:rPr>
              <w:t>omelette</w:t>
            </w:r>
            <w:r w:rsidRPr="00420186">
              <w:rPr>
                <w:rFonts w:ascii="Times New Roman" w:hAnsi="Times New Roman" w:cs="Times New Roman"/>
              </w:rPr>
              <w:t xml:space="preserve">) </w:t>
            </w:r>
            <w:r w:rsidRPr="00420186">
              <w:rPr>
                <w:rFonts w:ascii="Times New Roman" w:hAnsi="Times New Roman" w:cs="Times New Roman"/>
                <w:i/>
              </w:rPr>
              <w:t xml:space="preserve"> </w:t>
            </w:r>
            <w:r w:rsidRPr="00420186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37482" w:rsidRPr="00420186" w:rsidTr="00527350">
        <w:tc>
          <w:tcPr>
            <w:tcW w:w="426" w:type="dxa"/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78" w:type="dxa"/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Fish-based</w:t>
            </w:r>
          </w:p>
        </w:tc>
        <w:tc>
          <w:tcPr>
            <w:tcW w:w="2933" w:type="dxa"/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 xml:space="preserve">The dish </w:t>
            </w:r>
            <w:r w:rsidR="00EB2DC5" w:rsidRPr="00420186">
              <w:rPr>
                <w:rFonts w:ascii="Times New Roman" w:hAnsi="Times New Roman" w:cs="Times New Roman"/>
              </w:rPr>
              <w:t xml:space="preserve">in </w:t>
            </w:r>
            <w:r w:rsidRPr="00420186">
              <w:rPr>
                <w:rFonts w:ascii="Times New Roman" w:hAnsi="Times New Roman" w:cs="Times New Roman"/>
              </w:rPr>
              <w:t>which the seafood is mainly served on a plate.</w:t>
            </w:r>
          </w:p>
        </w:tc>
        <w:tc>
          <w:tcPr>
            <w:tcW w:w="2967" w:type="dxa"/>
          </w:tcPr>
          <w:p w:rsidR="00637482" w:rsidRPr="00420186" w:rsidRDefault="00637482" w:rsidP="005B1BBE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  <w:i/>
              </w:rPr>
              <w:t>Sushi</w:t>
            </w:r>
            <w:r w:rsidRPr="00420186">
              <w:rPr>
                <w:rFonts w:ascii="Times New Roman" w:hAnsi="Times New Roman" w:cs="Times New Roman"/>
              </w:rPr>
              <w:t xml:space="preserve">, </w:t>
            </w:r>
            <w:r w:rsidRPr="00420186">
              <w:rPr>
                <w:rFonts w:ascii="Times New Roman" w:hAnsi="Times New Roman" w:cs="Times New Roman"/>
                <w:i/>
              </w:rPr>
              <w:t>kaisen-don</w:t>
            </w:r>
            <w:r w:rsidRPr="00420186">
              <w:rPr>
                <w:rFonts w:ascii="Times New Roman" w:hAnsi="Times New Roman" w:cs="Times New Roman"/>
              </w:rPr>
              <w:t xml:space="preserve"> (raw seafood rice bowl), </w:t>
            </w:r>
            <w:r w:rsidRPr="00420186">
              <w:rPr>
                <w:rFonts w:ascii="Times New Roman" w:hAnsi="Times New Roman" w:cs="Times New Roman"/>
                <w:i/>
              </w:rPr>
              <w:t xml:space="preserve">ten-don </w:t>
            </w:r>
            <w:r w:rsidRPr="00420186">
              <w:rPr>
                <w:rFonts w:ascii="Times New Roman" w:hAnsi="Times New Roman" w:cs="Times New Roman"/>
              </w:rPr>
              <w:t>(fried seafood rice bowl)</w:t>
            </w:r>
          </w:p>
        </w:tc>
      </w:tr>
      <w:tr w:rsidR="00637482" w:rsidRPr="00420186" w:rsidTr="00527350">
        <w:tc>
          <w:tcPr>
            <w:tcW w:w="426" w:type="dxa"/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78" w:type="dxa"/>
          </w:tcPr>
          <w:p w:rsidR="00637482" w:rsidRPr="00420186" w:rsidRDefault="00637482" w:rsidP="00637482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Meat-based</w:t>
            </w:r>
          </w:p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33" w:type="dxa"/>
          </w:tcPr>
          <w:p w:rsidR="00637482" w:rsidRPr="00420186" w:rsidRDefault="00637482" w:rsidP="005B1BBE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 xml:space="preserve">The dish </w:t>
            </w:r>
            <w:r w:rsidR="00EB2DC5" w:rsidRPr="00420186">
              <w:rPr>
                <w:rFonts w:ascii="Times New Roman" w:hAnsi="Times New Roman" w:cs="Times New Roman"/>
              </w:rPr>
              <w:t xml:space="preserve">in </w:t>
            </w:r>
            <w:r w:rsidRPr="00420186">
              <w:rPr>
                <w:rFonts w:ascii="Times New Roman" w:hAnsi="Times New Roman" w:cs="Times New Roman"/>
              </w:rPr>
              <w:t>which the meat (beef, pork, and chicken) is mainly served on a plate.</w:t>
            </w:r>
          </w:p>
        </w:tc>
        <w:tc>
          <w:tcPr>
            <w:tcW w:w="2967" w:type="dxa"/>
          </w:tcPr>
          <w:p w:rsidR="00637482" w:rsidRPr="00420186" w:rsidRDefault="00637482" w:rsidP="00AE2F3C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 xml:space="preserve">Steak (beef, pork, or chicken), hamburger steak dish, fried chicken, mix grill dish, </w:t>
            </w:r>
            <w:r w:rsidRPr="00420186">
              <w:rPr>
                <w:rFonts w:ascii="Times New Roman" w:hAnsi="Times New Roman" w:cs="Times New Roman"/>
                <w:i/>
              </w:rPr>
              <w:t xml:space="preserve">gyu-don </w:t>
            </w:r>
            <w:r w:rsidRPr="00420186">
              <w:rPr>
                <w:rFonts w:ascii="Times New Roman" w:hAnsi="Times New Roman" w:cs="Times New Roman"/>
              </w:rPr>
              <w:t>(beef bowl)</w:t>
            </w:r>
            <w:r w:rsidRPr="00420186">
              <w:rPr>
                <w:rFonts w:ascii="Times New Roman" w:hAnsi="Times New Roman" w:cs="Times New Roman"/>
                <w:i/>
              </w:rPr>
              <w:t xml:space="preserve"> </w:t>
            </w:r>
          </w:p>
        </w:tc>
      </w:tr>
      <w:tr w:rsidR="00637482" w:rsidRPr="00420186" w:rsidTr="00527350">
        <w:tc>
          <w:tcPr>
            <w:tcW w:w="426" w:type="dxa"/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78" w:type="dxa"/>
          </w:tcPr>
          <w:p w:rsidR="00637482" w:rsidRPr="00420186" w:rsidRDefault="00637482" w:rsidP="00637482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Burger/sandwich</w:t>
            </w:r>
          </w:p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33" w:type="dxa"/>
          </w:tcPr>
          <w:p w:rsidR="00637482" w:rsidRPr="00420186" w:rsidRDefault="00637482" w:rsidP="005A5D70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 xml:space="preserve">The dish </w:t>
            </w:r>
            <w:r w:rsidR="005A5D70" w:rsidRPr="00420186">
              <w:rPr>
                <w:rFonts w:ascii="Times New Roman" w:hAnsi="Times New Roman" w:cs="Times New Roman"/>
              </w:rPr>
              <w:t xml:space="preserve">that </w:t>
            </w:r>
            <w:r w:rsidRPr="00420186">
              <w:rPr>
                <w:rFonts w:ascii="Times New Roman" w:hAnsi="Times New Roman" w:cs="Times New Roman"/>
              </w:rPr>
              <w:t>contains burger or sandwich.</w:t>
            </w:r>
          </w:p>
        </w:tc>
        <w:tc>
          <w:tcPr>
            <w:tcW w:w="2967" w:type="dxa"/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Burger, sandwich</w:t>
            </w:r>
          </w:p>
        </w:tc>
      </w:tr>
      <w:tr w:rsidR="00637482" w:rsidRPr="00420186" w:rsidTr="00527350">
        <w:tc>
          <w:tcPr>
            <w:tcW w:w="426" w:type="dxa"/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78" w:type="dxa"/>
          </w:tcPr>
          <w:p w:rsidR="00637482" w:rsidRPr="00420186" w:rsidRDefault="00637482" w:rsidP="00637482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Pasta-based</w:t>
            </w:r>
          </w:p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33" w:type="dxa"/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The dish of pasta.</w:t>
            </w:r>
          </w:p>
        </w:tc>
        <w:tc>
          <w:tcPr>
            <w:tcW w:w="2967" w:type="dxa"/>
          </w:tcPr>
          <w:p w:rsidR="00637482" w:rsidRPr="00420186" w:rsidRDefault="00637482" w:rsidP="002E7444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Spaghetti dish, macaroni gratin.</w:t>
            </w:r>
          </w:p>
        </w:tc>
      </w:tr>
      <w:tr w:rsidR="00637482" w:rsidRPr="00420186" w:rsidTr="00527350">
        <w:tc>
          <w:tcPr>
            <w:tcW w:w="426" w:type="dxa"/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78" w:type="dxa"/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Pancake</w:t>
            </w:r>
          </w:p>
        </w:tc>
        <w:tc>
          <w:tcPr>
            <w:tcW w:w="2933" w:type="dxa"/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The dish of pancakes.</w:t>
            </w:r>
          </w:p>
        </w:tc>
        <w:tc>
          <w:tcPr>
            <w:tcW w:w="2967" w:type="dxa"/>
          </w:tcPr>
          <w:p w:rsidR="00637482" w:rsidRPr="00420186" w:rsidRDefault="00637482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Pancakes.</w:t>
            </w:r>
          </w:p>
        </w:tc>
      </w:tr>
      <w:tr w:rsidR="00527350" w:rsidRPr="00420186" w:rsidTr="004C44F3">
        <w:tc>
          <w:tcPr>
            <w:tcW w:w="2604" w:type="dxa"/>
            <w:gridSpan w:val="2"/>
          </w:tcPr>
          <w:p w:rsidR="00527350" w:rsidRPr="00420186" w:rsidRDefault="00527350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Type of side dish</w:t>
            </w:r>
          </w:p>
        </w:tc>
        <w:tc>
          <w:tcPr>
            <w:tcW w:w="2933" w:type="dxa"/>
          </w:tcPr>
          <w:p w:rsidR="00527350" w:rsidRPr="00420186" w:rsidRDefault="00527350" w:rsidP="004301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67" w:type="dxa"/>
          </w:tcPr>
          <w:p w:rsidR="00527350" w:rsidRPr="00420186" w:rsidRDefault="00527350" w:rsidP="004301D1">
            <w:pPr>
              <w:rPr>
                <w:rFonts w:ascii="Times New Roman" w:hAnsi="Times New Roman" w:cs="Times New Roman"/>
              </w:rPr>
            </w:pPr>
          </w:p>
        </w:tc>
      </w:tr>
      <w:tr w:rsidR="00527350" w:rsidRPr="00420186" w:rsidTr="00B2281F">
        <w:tc>
          <w:tcPr>
            <w:tcW w:w="426" w:type="dxa"/>
          </w:tcPr>
          <w:p w:rsidR="00527350" w:rsidRPr="00420186" w:rsidRDefault="00527350" w:rsidP="004301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78" w:type="dxa"/>
          </w:tcPr>
          <w:p w:rsidR="00527350" w:rsidRPr="00420186" w:rsidRDefault="00527350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Fries</w:t>
            </w:r>
          </w:p>
        </w:tc>
        <w:tc>
          <w:tcPr>
            <w:tcW w:w="2933" w:type="dxa"/>
          </w:tcPr>
          <w:p w:rsidR="00527350" w:rsidRPr="00420186" w:rsidRDefault="00527350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 xml:space="preserve">The side dish or “on the side” </w:t>
            </w:r>
            <w:r w:rsidR="0082594B" w:rsidRPr="00420186">
              <w:rPr>
                <w:rFonts w:ascii="Times New Roman" w:hAnsi="Times New Roman" w:cs="Times New Roman"/>
              </w:rPr>
              <w:t xml:space="preserve">consisting </w:t>
            </w:r>
            <w:r w:rsidRPr="00420186">
              <w:rPr>
                <w:rFonts w:ascii="Times New Roman" w:hAnsi="Times New Roman" w:cs="Times New Roman"/>
              </w:rPr>
              <w:t>of fried foods.</w:t>
            </w:r>
          </w:p>
        </w:tc>
        <w:tc>
          <w:tcPr>
            <w:tcW w:w="2967" w:type="dxa"/>
          </w:tcPr>
          <w:p w:rsidR="00527350" w:rsidRPr="00420186" w:rsidRDefault="00527350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 xml:space="preserve">Fried potato, fried fish, chicken nugget, </w:t>
            </w:r>
          </w:p>
        </w:tc>
      </w:tr>
      <w:tr w:rsidR="00527350" w:rsidRPr="00420186" w:rsidTr="00B2281F">
        <w:tc>
          <w:tcPr>
            <w:tcW w:w="426" w:type="dxa"/>
            <w:tcBorders>
              <w:bottom w:val="single" w:sz="4" w:space="0" w:color="auto"/>
            </w:tcBorders>
          </w:tcPr>
          <w:p w:rsidR="00527350" w:rsidRPr="00420186" w:rsidRDefault="00527350" w:rsidP="004301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78" w:type="dxa"/>
            <w:tcBorders>
              <w:bottom w:val="single" w:sz="4" w:space="0" w:color="auto"/>
            </w:tcBorders>
          </w:tcPr>
          <w:p w:rsidR="00527350" w:rsidRPr="00420186" w:rsidRDefault="00527350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Vegetables</w:t>
            </w:r>
          </w:p>
        </w:tc>
        <w:tc>
          <w:tcPr>
            <w:tcW w:w="2933" w:type="dxa"/>
            <w:tcBorders>
              <w:bottom w:val="single" w:sz="4" w:space="0" w:color="auto"/>
            </w:tcBorders>
          </w:tcPr>
          <w:p w:rsidR="00527350" w:rsidRPr="00420186" w:rsidRDefault="00B2281F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 xml:space="preserve">The side dish or “on the side” </w:t>
            </w:r>
            <w:r w:rsidR="0082594B" w:rsidRPr="00420186">
              <w:rPr>
                <w:rFonts w:ascii="Times New Roman" w:hAnsi="Times New Roman" w:cs="Times New Roman"/>
              </w:rPr>
              <w:t xml:space="preserve">consisting </w:t>
            </w:r>
            <w:r w:rsidRPr="00420186">
              <w:rPr>
                <w:rFonts w:ascii="Times New Roman" w:hAnsi="Times New Roman" w:cs="Times New Roman"/>
              </w:rPr>
              <w:t>of vegetables.</w:t>
            </w:r>
          </w:p>
        </w:tc>
        <w:tc>
          <w:tcPr>
            <w:tcW w:w="2967" w:type="dxa"/>
            <w:tcBorders>
              <w:bottom w:val="single" w:sz="4" w:space="0" w:color="auto"/>
            </w:tcBorders>
          </w:tcPr>
          <w:p w:rsidR="00B2281F" w:rsidRPr="00420186" w:rsidRDefault="00B2281F" w:rsidP="004301D1">
            <w:pPr>
              <w:rPr>
                <w:rFonts w:ascii="Times New Roman" w:hAnsi="Times New Roman" w:cs="Times New Roman"/>
              </w:rPr>
            </w:pPr>
            <w:r w:rsidRPr="00420186">
              <w:rPr>
                <w:rFonts w:ascii="Times New Roman" w:hAnsi="Times New Roman" w:cs="Times New Roman"/>
              </w:rPr>
              <w:t>Fresh or steamed vegetables.</w:t>
            </w:r>
          </w:p>
        </w:tc>
      </w:tr>
    </w:tbl>
    <w:p w:rsidR="008378E3" w:rsidRDefault="008378E3"/>
    <w:sectPr w:rsidR="008378E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trackRevisions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7C0NDe3MDezNDZW0lEKTi0uzszPAykwrAUAjeRM/SwAAAA="/>
  </w:docVars>
  <w:rsids>
    <w:rsidRoot w:val="004F756F"/>
    <w:rsid w:val="000720E6"/>
    <w:rsid w:val="000B0A47"/>
    <w:rsid w:val="001E749F"/>
    <w:rsid w:val="002E7444"/>
    <w:rsid w:val="00375421"/>
    <w:rsid w:val="00420186"/>
    <w:rsid w:val="004301D1"/>
    <w:rsid w:val="004F756F"/>
    <w:rsid w:val="00527350"/>
    <w:rsid w:val="005A5D70"/>
    <w:rsid w:val="005B1BBE"/>
    <w:rsid w:val="00637482"/>
    <w:rsid w:val="00767943"/>
    <w:rsid w:val="0082594B"/>
    <w:rsid w:val="008378E3"/>
    <w:rsid w:val="00934B3D"/>
    <w:rsid w:val="009D1B38"/>
    <w:rsid w:val="00AD6F3E"/>
    <w:rsid w:val="00AE2F3C"/>
    <w:rsid w:val="00B2281F"/>
    <w:rsid w:val="00BF5ED5"/>
    <w:rsid w:val="00CE7854"/>
    <w:rsid w:val="00EB2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48BEC1C0-8E9E-4AD1-902F-FAA8E5400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7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EB2DC5"/>
    <w:rPr>
      <w:rFonts w:ascii="Tahoma" w:hAnsi="Tahoma" w:cs="Tahoma"/>
      <w:sz w:val="16"/>
      <w:szCs w:val="16"/>
    </w:rPr>
  </w:style>
  <w:style w:type="character" w:customStyle="1" w:styleId="a5">
    <w:name w:val="吹き出し (文字)"/>
    <w:basedOn w:val="a0"/>
    <w:link w:val="a4"/>
    <w:uiPriority w:val="99"/>
    <w:semiHidden/>
    <w:rsid w:val="00EB2DC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Owner</cp:lastModifiedBy>
  <cp:revision>10</cp:revision>
  <dcterms:created xsi:type="dcterms:W3CDTF">2018-01-29T07:40:00Z</dcterms:created>
  <dcterms:modified xsi:type="dcterms:W3CDTF">2018-03-07T06:01:00Z</dcterms:modified>
</cp:coreProperties>
</file>